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27BD16" w14:textId="05BD099A" w:rsidR="001F2129" w:rsidRPr="001F2129" w:rsidRDefault="00EB55A0" w:rsidP="001F2129">
      <w:pPr>
        <w:pStyle w:val="Ttulo2"/>
        <w:spacing w:before="0" w:line="240" w:lineRule="auto"/>
        <w:jc w:val="center"/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</w:pPr>
      <w:bookmarkStart w:id="0" w:name="_Toc96616333"/>
      <w:r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 xml:space="preserve">Table </w:t>
      </w:r>
      <w:r w:rsidR="00B00566">
        <w:rPr>
          <w:rFonts w:ascii="Times New Roman" w:eastAsia="Arial" w:hAnsi="Times New Roman" w:cs="Times New Roman"/>
          <w:bCs w:val="0"/>
          <w:color w:val="auto"/>
          <w:sz w:val="32"/>
          <w:szCs w:val="24"/>
          <w:lang w:val="en-US"/>
        </w:rPr>
        <w:t>S1</w:t>
      </w:r>
    </w:p>
    <w:p w14:paraId="6A8DAB50" w14:textId="77777777" w:rsidR="001F2129" w:rsidRPr="001F2129" w:rsidRDefault="001F2129" w:rsidP="001F212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F2129">
        <w:rPr>
          <w:rFonts w:ascii="Times New Roman" w:hAnsi="Times New Roman" w:cs="Times New Roman"/>
          <w:b/>
          <w:bCs/>
          <w:sz w:val="24"/>
          <w:szCs w:val="24"/>
        </w:rPr>
        <w:t>Manuscript Title</w:t>
      </w:r>
    </w:p>
    <w:bookmarkEnd w:id="0"/>
    <w:p w14:paraId="4FC88ADB" w14:textId="116AD0D1" w:rsidR="004C6C8F" w:rsidRDefault="004C6C8F" w:rsidP="004C6C8F">
      <w:pPr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Genetic structure of </w:t>
      </w:r>
      <w:r w:rsidRPr="00B00566">
        <w:rPr>
          <w:rFonts w:ascii="Times New Roman" w:eastAsia="Arial" w:hAnsi="Times New Roman" w:cs="Times New Roman"/>
          <w:i/>
          <w:iCs/>
          <w:sz w:val="24"/>
          <w:szCs w:val="24"/>
          <w:lang w:val="en-US"/>
        </w:rPr>
        <w:t xml:space="preserve">Pinna </w:t>
      </w:r>
      <w:proofErr w:type="spellStart"/>
      <w:r w:rsidRPr="00B00566">
        <w:rPr>
          <w:rFonts w:ascii="Times New Roman" w:eastAsia="Arial" w:hAnsi="Times New Roman" w:cs="Times New Roman"/>
          <w:i/>
          <w:iCs/>
          <w:sz w:val="24"/>
          <w:szCs w:val="24"/>
          <w:lang w:val="en-US"/>
        </w:rPr>
        <w:t>rudis</w:t>
      </w:r>
      <w:proofErr w:type="spellEnd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L. 1758 (Mollusca, Bivalvia, </w:t>
      </w:r>
      <w:proofErr w:type="spellStart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>Pinnidae</w:t>
      </w:r>
      <w:proofErr w:type="spellEnd"/>
      <w:r w:rsidRPr="004C6C8F">
        <w:rPr>
          <w:rFonts w:ascii="Times New Roman" w:eastAsia="Arial" w:hAnsi="Times New Roman" w:cs="Times New Roman"/>
          <w:sz w:val="24"/>
          <w:szCs w:val="24"/>
          <w:lang w:val="en-US"/>
        </w:rPr>
        <w:t>) in the Cabo Verde Islands (Central-East Atlantic)</w:t>
      </w:r>
    </w:p>
    <w:p w14:paraId="3D6A6964" w14:textId="77777777" w:rsidR="004C6C8F" w:rsidRPr="001F2129" w:rsidRDefault="004C6C8F" w:rsidP="004C6C8F">
      <w:pPr>
        <w:spacing w:after="0" w:line="240" w:lineRule="auto"/>
        <w:jc w:val="both"/>
        <w:rPr>
          <w:rFonts w:ascii="Times New Roman" w:eastAsia="Arial" w:hAnsi="Times New Roman" w:cs="Times New Roman"/>
          <w:b/>
          <w:bCs/>
          <w:kern w:val="2"/>
          <w:sz w:val="24"/>
          <w:szCs w:val="24"/>
          <w:lang w:eastAsia="zh-CN" w:bidi="hi-IN"/>
        </w:rPr>
      </w:pPr>
    </w:p>
    <w:p w14:paraId="5B83CCF2" w14:textId="77777777" w:rsidR="004C6C8F" w:rsidRPr="006545CF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6545CF">
        <w:rPr>
          <w:rFonts w:ascii="Times New Roman" w:hAnsi="Times New Roman" w:cs="Times New Roman"/>
          <w:b/>
          <w:bCs/>
          <w:sz w:val="24"/>
          <w:szCs w:val="24"/>
          <w:lang w:val="pt-BR"/>
        </w:rPr>
        <w:t>Authors</w:t>
      </w:r>
    </w:p>
    <w:p w14:paraId="6A5A5480" w14:textId="77777777" w:rsidR="004C6C8F" w:rsidRPr="002D3B0C" w:rsidRDefault="004C6C8F" w:rsidP="004C6C8F">
      <w:pPr>
        <w:spacing w:after="0" w:line="240" w:lineRule="auto"/>
        <w:rPr>
          <w:rStyle w:val="orcid-id-https"/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Evandro Pires Lope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, 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Sarah Sofia Dos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Raquel Xavier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</w:p>
    <w:p w14:paraId="2668A49E" w14:textId="77777777" w:rsidR="004C6C8F" w:rsidRPr="002D3B0C" w:rsidRDefault="004C6C8F" w:rsidP="004C6C8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Joana L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M Pilar Cabeza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4</w:t>
      </w:r>
      <w:r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,5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Fernando Sequeira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, António Múrias dos Santos </w:t>
      </w: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, 3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17800D61" w14:textId="77777777" w:rsidR="004C6C8F" w:rsidRPr="001F2129" w:rsidRDefault="004C6C8F" w:rsidP="004C6C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268DFCC2" w14:textId="77777777" w:rsidR="004C6C8F" w:rsidRPr="001F54B1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1F54B1">
        <w:rPr>
          <w:rFonts w:ascii="Times New Roman" w:hAnsi="Times New Roman" w:cs="Times New Roman"/>
          <w:b/>
          <w:bCs/>
          <w:sz w:val="24"/>
          <w:szCs w:val="24"/>
          <w:lang w:val="pt-BR"/>
        </w:rPr>
        <w:t>Affiliations</w:t>
      </w:r>
    </w:p>
    <w:p w14:paraId="302672FF" w14:textId="77777777" w:rsidR="004C6C8F" w:rsidRPr="002D3B0C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Instituto de Engenharias e Ciências do Mar, Universidade Técnica do Atlântico, CP 163 São Vicente, Cabo Verde </w:t>
      </w:r>
    </w:p>
    <w:p w14:paraId="4E167647" w14:textId="77777777" w:rsidR="004C6C8F" w:rsidRPr="002D3B0C" w:rsidRDefault="004C6C8F" w:rsidP="004C6C8F">
      <w:pPr>
        <w:shd w:val="clear" w:color="auto" w:fill="FFFFFF"/>
        <w:suppressAutoHyphens w:val="0"/>
        <w:spacing w:after="12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D3B0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</w:t>
      </w:r>
      <w:r w:rsidRPr="002D3B0C">
        <w:rPr>
          <w:rFonts w:ascii="Times New Roman" w:hAnsi="Times New Roman" w:cs="Times New Roman"/>
          <w:sz w:val="24"/>
          <w:szCs w:val="24"/>
          <w:lang w:val="pt-BR"/>
        </w:rPr>
        <w:t xml:space="preserve"> CIBIO, Centro de Investigação em Biodiversidade e Recursos Genéticos, InBIO Laboratório Associado, Campus de Vairão, Universidade Do Porto, 4485-661, Vairão, Portugal</w:t>
      </w:r>
    </w:p>
    <w:p w14:paraId="4EC4733C" w14:textId="77777777" w:rsidR="004C6C8F" w:rsidRPr="004C6C8F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C6C8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4C6C8F">
        <w:rPr>
          <w:rFonts w:ascii="Times New Roman" w:hAnsi="Times New Roman" w:cs="Times New Roman"/>
          <w:sz w:val="24"/>
          <w:szCs w:val="24"/>
          <w:lang w:val="en-US"/>
        </w:rPr>
        <w:t xml:space="preserve"> BIOPOLIS Program in Genomics, Biodiversity and Land Planning, CIBIO, Campus de </w:t>
      </w:r>
      <w:proofErr w:type="spellStart"/>
      <w:r w:rsidRPr="004C6C8F">
        <w:rPr>
          <w:rFonts w:ascii="Times New Roman" w:hAnsi="Times New Roman" w:cs="Times New Roman"/>
          <w:sz w:val="24"/>
          <w:szCs w:val="24"/>
          <w:lang w:val="en-US"/>
        </w:rPr>
        <w:t>Vairão</w:t>
      </w:r>
      <w:proofErr w:type="spellEnd"/>
      <w:r w:rsidRPr="004C6C8F">
        <w:rPr>
          <w:rFonts w:ascii="Times New Roman" w:hAnsi="Times New Roman" w:cs="Times New Roman"/>
          <w:sz w:val="24"/>
          <w:szCs w:val="24"/>
          <w:lang w:val="en-US"/>
        </w:rPr>
        <w:t xml:space="preserve">, 4485-661, </w:t>
      </w:r>
      <w:proofErr w:type="spellStart"/>
      <w:r w:rsidRPr="004C6C8F">
        <w:rPr>
          <w:rFonts w:ascii="Times New Roman" w:hAnsi="Times New Roman" w:cs="Times New Roman"/>
          <w:sz w:val="24"/>
          <w:szCs w:val="24"/>
          <w:lang w:val="en-US"/>
        </w:rPr>
        <w:t>Vairão</w:t>
      </w:r>
      <w:proofErr w:type="spellEnd"/>
      <w:r w:rsidRPr="004C6C8F">
        <w:rPr>
          <w:rFonts w:ascii="Times New Roman" w:hAnsi="Times New Roman" w:cs="Times New Roman"/>
          <w:sz w:val="24"/>
          <w:szCs w:val="24"/>
          <w:lang w:val="en-US"/>
        </w:rPr>
        <w:t>, Portugal</w:t>
      </w:r>
    </w:p>
    <w:p w14:paraId="61859EC9" w14:textId="4E47C124" w:rsidR="004C6C8F" w:rsidRPr="00E22BF7" w:rsidRDefault="004C6C8F" w:rsidP="004C6C8F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22BF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 xml:space="preserve"> Centre of Molecular and Environmental Biology (CBMA) and ARNET-Aquatic Research Network, Department of Biology, University of Minho, Campus de </w:t>
      </w:r>
      <w:proofErr w:type="spellStart"/>
      <w:r w:rsidRPr="00E22BF7">
        <w:rPr>
          <w:rFonts w:ascii="Times New Roman" w:hAnsi="Times New Roman" w:cs="Times New Roman"/>
          <w:sz w:val="24"/>
          <w:szCs w:val="24"/>
          <w:lang w:val="en-US"/>
        </w:rPr>
        <w:t>Gualtar</w:t>
      </w:r>
      <w:proofErr w:type="spellEnd"/>
      <w:r w:rsidRPr="00E22BF7">
        <w:rPr>
          <w:rFonts w:ascii="Times New Roman" w:hAnsi="Times New Roman" w:cs="Times New Roman"/>
          <w:sz w:val="24"/>
          <w:szCs w:val="24"/>
          <w:lang w:val="en-US"/>
        </w:rPr>
        <w:t>, 4710-057 Braga, Portugal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br/>
      </w:r>
      <w:r w:rsidR="00495B6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 xml:space="preserve"> Institute of Science and Innovation for Bio-Sustainability (IB-S), University of Minho, Campus de </w:t>
      </w:r>
      <w:proofErr w:type="spellStart"/>
      <w:r w:rsidRPr="00E22BF7">
        <w:rPr>
          <w:rFonts w:ascii="Times New Roman" w:hAnsi="Times New Roman" w:cs="Times New Roman"/>
          <w:sz w:val="24"/>
          <w:szCs w:val="24"/>
          <w:lang w:val="en-US"/>
        </w:rPr>
        <w:t>Gualtar</w:t>
      </w:r>
      <w:proofErr w:type="spellEnd"/>
      <w:r w:rsidRPr="00E22BF7">
        <w:rPr>
          <w:rFonts w:ascii="Times New Roman" w:hAnsi="Times New Roman" w:cs="Times New Roman"/>
          <w:sz w:val="24"/>
          <w:szCs w:val="24"/>
          <w:lang w:val="en-US"/>
        </w:rPr>
        <w:t>, 4710-057 Braga, Portugal</w:t>
      </w:r>
    </w:p>
    <w:p w14:paraId="5E2964A0" w14:textId="77777777" w:rsidR="004C6C8F" w:rsidRPr="00E22BF7" w:rsidRDefault="004C6C8F" w:rsidP="004C6C8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50645A2" w14:textId="77777777" w:rsidR="004C6C8F" w:rsidRPr="00E22BF7" w:rsidRDefault="004C6C8F" w:rsidP="004C6C8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0CAA4D31" w14:textId="77777777" w:rsidR="004C6C8F" w:rsidRPr="00BD617B" w:rsidRDefault="004C6C8F" w:rsidP="004C6C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BD617B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Corresponding author: </w:t>
      </w:r>
    </w:p>
    <w:p w14:paraId="7C6015A8" w14:textId="77777777" w:rsidR="004C6C8F" w:rsidRPr="001F2129" w:rsidRDefault="004C6C8F" w:rsidP="004C6C8F">
      <w:pPr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</w:rPr>
      </w:pPr>
      <w:r w:rsidRPr="001F2129">
        <w:rPr>
          <w:rFonts w:ascii="Times New Roman" w:hAnsi="Times New Roman" w:cs="Times New Roman"/>
          <w:sz w:val="24"/>
          <w:szCs w:val="24"/>
          <w:lang w:val="pt-PT"/>
        </w:rPr>
        <w:t>Evandro P. Lopes</w:t>
      </w:r>
    </w:p>
    <w:p w14:paraId="0D2BCB77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iCs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 xml:space="preserve">Instituto de Engenharias e Ciências do Mar </w:t>
      </w:r>
    </w:p>
    <w:p w14:paraId="64294A67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iCs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 xml:space="preserve">Universidade Técnica do Atlântico </w:t>
      </w:r>
    </w:p>
    <w:p w14:paraId="1F1837C6" w14:textId="77777777" w:rsidR="004C6C8F" w:rsidRPr="001F2129" w:rsidRDefault="004C6C8F" w:rsidP="004C6C8F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</w:rPr>
      </w:pPr>
      <w:r w:rsidRPr="001F2129">
        <w:rPr>
          <w:rStyle w:val="Nmerodepgina"/>
          <w:rFonts w:ascii="Times New Roman" w:hAnsi="Times New Roman" w:cs="Times New Roman"/>
          <w:iCs/>
          <w:sz w:val="24"/>
          <w:szCs w:val="24"/>
        </w:rPr>
        <w:t>CP 163, São Vicente</w:t>
      </w:r>
      <w:r w:rsidRPr="001F2129">
        <w:rPr>
          <w:rStyle w:val="Nmerodepgina"/>
          <w:rFonts w:ascii="Times New Roman" w:hAnsi="Times New Roman" w:cs="Times New Roman"/>
          <w:sz w:val="24"/>
          <w:szCs w:val="24"/>
        </w:rPr>
        <w:t>, Cabo Verde</w:t>
      </w:r>
    </w:p>
    <w:p w14:paraId="7F205F0C" w14:textId="77777777" w:rsidR="004C6C8F" w:rsidRPr="00E22BF7" w:rsidRDefault="004C6C8F" w:rsidP="004C6C8F">
      <w:pPr>
        <w:pStyle w:val="Body"/>
        <w:spacing w:after="0" w:line="240" w:lineRule="auto"/>
        <w:rPr>
          <w:rStyle w:val="Nmerodepgina"/>
          <w:rFonts w:ascii="Times New Roman" w:hAnsi="Times New Roman" w:cs="Times New Roman"/>
          <w:sz w:val="24"/>
          <w:szCs w:val="24"/>
          <w:lang w:val="en-US"/>
        </w:rPr>
      </w:pPr>
      <w:r w:rsidRPr="00E22BF7">
        <w:rPr>
          <w:rStyle w:val="Nmerodepgina"/>
          <w:rFonts w:ascii="Times New Roman" w:hAnsi="Times New Roman" w:cs="Times New Roman"/>
          <w:sz w:val="24"/>
          <w:szCs w:val="24"/>
          <w:lang w:val="en-US"/>
        </w:rPr>
        <w:t xml:space="preserve">Email: </w:t>
      </w:r>
      <w:r w:rsidRPr="00E22BF7">
        <w:rPr>
          <w:rFonts w:ascii="Times New Roman" w:hAnsi="Times New Roman" w:cs="Times New Roman"/>
          <w:sz w:val="24"/>
          <w:szCs w:val="24"/>
          <w:lang w:val="en-US"/>
        </w:rPr>
        <w:t>elopes@uta.cv</w:t>
      </w:r>
    </w:p>
    <w:p w14:paraId="17EB5170" w14:textId="77777777" w:rsidR="004C6C8F" w:rsidRPr="00BD617B" w:rsidRDefault="004C6C8F" w:rsidP="004C6C8F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sz w:val="24"/>
          <w:szCs w:val="24"/>
          <w:lang w:val="en-GB"/>
        </w:rPr>
      </w:pPr>
      <w:r w:rsidRPr="00BD617B">
        <w:rPr>
          <w:rStyle w:val="Nmerodepgina"/>
          <w:rFonts w:ascii="Times New Roman" w:eastAsia="Times New Roman" w:hAnsi="Times New Roman" w:cs="Times New Roman"/>
          <w:sz w:val="24"/>
          <w:szCs w:val="24"/>
          <w:lang w:val="en-GB"/>
        </w:rPr>
        <w:t>Phone: +238 9506462; +238 2321113</w:t>
      </w:r>
    </w:p>
    <w:p w14:paraId="4269BF98" w14:textId="77777777" w:rsidR="001F2129" w:rsidRPr="001F2129" w:rsidRDefault="001F2129" w:rsidP="001F2129">
      <w:pPr>
        <w:pStyle w:val="Body"/>
        <w:spacing w:after="0" w:line="240" w:lineRule="auto"/>
        <w:rPr>
          <w:rStyle w:val="Nmerodepgina"/>
          <w:rFonts w:ascii="Times New Roman" w:eastAsia="Times New Roman" w:hAnsi="Times New Roman" w:cs="Times New Roman"/>
          <w:color w:val="auto"/>
          <w:sz w:val="24"/>
          <w:szCs w:val="24"/>
          <w:lang w:val="en-GB"/>
        </w:rPr>
      </w:pPr>
    </w:p>
    <w:p w14:paraId="6EDEDF46" w14:textId="77777777" w:rsidR="00CB39D0" w:rsidRDefault="00CB39D0">
      <w:pPr>
        <w:suppressAutoHyphens w:val="0"/>
        <w:spacing w:before="240" w:after="100" w:afterAutospacing="1" w:line="360" w:lineRule="auto"/>
        <w:jc w:val="both"/>
        <w:rPr>
          <w:rFonts w:ascii="Times New Roman" w:eastAsia="Calibri" w:hAnsi="Times New Roman" w:cs="Times New Roman"/>
          <w:b/>
          <w:color w:val="00000A"/>
          <w:sz w:val="24"/>
          <w:szCs w:val="24"/>
          <w:u w:color="00000A"/>
          <w:bdr w:val="nil"/>
          <w:lang w:eastAsia="pt-PT"/>
        </w:rPr>
      </w:pPr>
      <w:bookmarkStart w:id="1" w:name="_Toc473460719"/>
      <w:bookmarkStart w:id="2" w:name="_Toc96616266"/>
      <w:r>
        <w:rPr>
          <w:rFonts w:ascii="Times New Roman" w:eastAsia="Calibri" w:hAnsi="Times New Roman" w:cs="Times New Roman"/>
          <w:bCs/>
          <w:color w:val="00000A"/>
          <w:sz w:val="24"/>
          <w:szCs w:val="24"/>
          <w:u w:color="00000A"/>
          <w:bdr w:val="nil"/>
          <w:lang w:eastAsia="pt-PT"/>
        </w:rPr>
        <w:br w:type="page"/>
      </w:r>
    </w:p>
    <w:p w14:paraId="6DE80EB2" w14:textId="75A24FDE" w:rsidR="001F2129" w:rsidRDefault="001F2129" w:rsidP="00EB55A0">
      <w:pPr>
        <w:pStyle w:val="Legenda"/>
        <w:jc w:val="both"/>
        <w:rPr>
          <w:rFonts w:ascii="Times New Roman" w:eastAsia="Calibri" w:hAnsi="Times New Roman" w:cs="Times New Roman"/>
          <w:b w:val="0"/>
          <w:bCs w:val="0"/>
          <w:color w:val="00000A"/>
          <w:sz w:val="24"/>
          <w:szCs w:val="24"/>
          <w:u w:color="00000A"/>
          <w:bdr w:val="nil"/>
          <w:lang w:eastAsia="pt-PT"/>
        </w:rPr>
      </w:pPr>
      <w:r w:rsidRPr="006545CF">
        <w:rPr>
          <w:rFonts w:ascii="Times New Roman" w:eastAsia="Calibri" w:hAnsi="Times New Roman" w:cs="Times New Roman"/>
          <w:bCs w:val="0"/>
          <w:color w:val="00000A"/>
          <w:sz w:val="24"/>
          <w:szCs w:val="24"/>
          <w:u w:color="00000A"/>
          <w:bdr w:val="nil"/>
          <w:lang w:eastAsia="pt-PT"/>
        </w:rPr>
        <w:lastRenderedPageBreak/>
        <w:t xml:space="preserve">Table </w:t>
      </w:r>
      <w:r w:rsidR="00B55078">
        <w:rPr>
          <w:rFonts w:ascii="Times New Roman" w:eastAsia="Calibri" w:hAnsi="Times New Roman" w:cs="Times New Roman"/>
          <w:bCs w:val="0"/>
          <w:color w:val="00000A"/>
          <w:sz w:val="24"/>
          <w:szCs w:val="24"/>
          <w:u w:color="00000A"/>
          <w:bdr w:val="nil"/>
          <w:lang w:eastAsia="pt-PT"/>
        </w:rPr>
        <w:t>S1</w:t>
      </w:r>
      <w:r w:rsidRPr="006545CF">
        <w:rPr>
          <w:rFonts w:ascii="Times New Roman" w:eastAsia="Calibri" w:hAnsi="Times New Roman" w:cs="Times New Roman"/>
          <w:b w:val="0"/>
          <w:bCs w:val="0"/>
          <w:color w:val="00000A"/>
          <w:sz w:val="24"/>
          <w:szCs w:val="24"/>
          <w:u w:color="00000A"/>
          <w:bdr w:val="nil"/>
          <w:lang w:eastAsia="pt-PT"/>
        </w:rPr>
        <w:t xml:space="preserve">. </w:t>
      </w:r>
      <w:bookmarkEnd w:id="1"/>
      <w:bookmarkEnd w:id="2"/>
      <w:r w:rsidR="00CB39D0" w:rsidRPr="00CB39D0">
        <w:rPr>
          <w:rFonts w:ascii="Times New Roman" w:eastAsia="Calibri" w:hAnsi="Times New Roman" w:cs="Times New Roman"/>
          <w:b w:val="0"/>
          <w:bCs w:val="0"/>
          <w:color w:val="00000A"/>
          <w:sz w:val="24"/>
          <w:szCs w:val="24"/>
          <w:u w:color="00000A"/>
          <w:bdr w:val="nil"/>
          <w:lang w:eastAsia="pt-PT"/>
        </w:rPr>
        <w:t>Biometric data obtained from 5 parameters in a total of 32 shell samples. Legend: L- Maximum shell length, LT- Maximum shell width, W - Total shell weight; Fraction of total length by shell weight - L / W, Fraction of total width by shell weight - Lt / W</w:t>
      </w:r>
      <w:r w:rsidR="00CB39D0">
        <w:rPr>
          <w:rFonts w:ascii="Times New Roman" w:eastAsia="Calibri" w:hAnsi="Times New Roman" w:cs="Times New Roman"/>
          <w:b w:val="0"/>
          <w:bCs w:val="0"/>
          <w:color w:val="00000A"/>
          <w:sz w:val="24"/>
          <w:szCs w:val="24"/>
          <w:u w:color="00000A"/>
          <w:bdr w:val="nil"/>
          <w:lang w:eastAsia="pt-PT"/>
        </w:rPr>
        <w:t>.</w:t>
      </w:r>
    </w:p>
    <w:tbl>
      <w:tblPr>
        <w:tblW w:w="948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4"/>
        <w:gridCol w:w="1350"/>
        <w:gridCol w:w="1547"/>
        <w:gridCol w:w="1446"/>
        <w:gridCol w:w="751"/>
        <w:gridCol w:w="855"/>
        <w:gridCol w:w="855"/>
        <w:gridCol w:w="788"/>
        <w:gridCol w:w="654"/>
      </w:tblGrid>
      <w:tr w:rsidR="00CB39D0" w:rsidRPr="00CB39D0" w14:paraId="22084B44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F0DCCF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Samples ID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3E172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Island</w:t>
            </w:r>
          </w:p>
        </w:tc>
        <w:tc>
          <w:tcPr>
            <w:tcW w:w="15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FC89A3" w14:textId="56CD6A58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 xml:space="preserve">Sample </w:t>
            </w:r>
            <w:r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p</w:t>
            </w: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lace</w:t>
            </w:r>
          </w:p>
        </w:tc>
        <w:tc>
          <w:tcPr>
            <w:tcW w:w="14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390709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GPS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FAF6C" w14:textId="7777777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L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9A331" w14:textId="7777777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LT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66A4A" w14:textId="7777777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W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86A68" w14:textId="7777777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LT/W</w:t>
            </w:r>
          </w:p>
        </w:tc>
        <w:tc>
          <w:tcPr>
            <w:tcW w:w="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6E33D" w14:textId="7777777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L/W</w:t>
            </w:r>
          </w:p>
        </w:tc>
      </w:tr>
      <w:tr w:rsidR="00CB39D0" w:rsidRPr="00CB39D0" w14:paraId="06775F29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C3AB5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757F044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Santo Antão</w:t>
            </w:r>
          </w:p>
          <w:p w14:paraId="03A959A4" w14:textId="21F1749E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12E0A2A7" w14:textId="471397FB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4ECC8B60" w14:textId="55BA5611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180BD03F" w14:textId="6884BADE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28A504C7" w14:textId="4701B7AE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DB503A8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Porto Novo</w:t>
            </w:r>
          </w:p>
        </w:tc>
        <w:tc>
          <w:tcPr>
            <w:tcW w:w="14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DFF0961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7° 0'4604"N / 25° 5'579"W</w:t>
            </w:r>
          </w:p>
          <w:p w14:paraId="1C17C84D" w14:textId="27F070AB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576BE154" w14:textId="4E1F1D86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60B0258F" w14:textId="1ABC6982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609DDB2E" w14:textId="4928732C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045A3B2C" w14:textId="2FD73BBF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CB31F" w14:textId="28C066D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83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05F36" w14:textId="25B4F96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91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1883C" w14:textId="3E52197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7,45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45C09" w14:textId="123989E6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58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B9106" w14:textId="7F930A28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19</w:t>
            </w:r>
          </w:p>
        </w:tc>
      </w:tr>
      <w:tr w:rsidR="00CB39D0" w:rsidRPr="00CB39D0" w14:paraId="6AC3F490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8A626A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3EE5107" w14:textId="2CDEB87A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78A74F2F" w14:textId="54262B86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595AF84" w14:textId="3469E83C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B3518" w14:textId="702DEE56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88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0A0E8" w14:textId="584B2F9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93,9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986D3" w14:textId="4493BC36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2,82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61C61" w14:textId="386204A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19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72E7" w14:textId="50B6923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,39</w:t>
            </w:r>
          </w:p>
        </w:tc>
      </w:tr>
      <w:tr w:rsidR="00CB39D0" w:rsidRPr="00CB39D0" w14:paraId="1CA540BF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8A20D6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3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01A9A7F" w14:textId="65A9DA6F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37A5AB37" w14:textId="57609FCD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9A635D8" w14:textId="05F62192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89A5" w14:textId="4E9B65C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28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9412D" w14:textId="7BBEA2D3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5,8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64B11" w14:textId="5B389CA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8,23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A9E58" w14:textId="01D6457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61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987A3" w14:textId="10FD1543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7,05</w:t>
            </w:r>
          </w:p>
        </w:tc>
      </w:tr>
      <w:tr w:rsidR="00CB39D0" w:rsidRPr="00CB39D0" w14:paraId="644FEC28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B1B2A3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4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E1EC31F" w14:textId="3BF82D8E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5D306708" w14:textId="30DF596F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4ED97E4" w14:textId="248927FE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8D494" w14:textId="306D9EA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77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007F0" w14:textId="7A3660FF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82,1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D3151" w14:textId="5142FD8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5,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9D3EF" w14:textId="455E1FE9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35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433B2" w14:textId="2912BDEF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,07</w:t>
            </w:r>
          </w:p>
        </w:tc>
      </w:tr>
      <w:tr w:rsidR="00CB39D0" w:rsidRPr="00CB39D0" w14:paraId="15A09004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23B915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5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A8052D1" w14:textId="5DFA64C5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47F5DCE3" w14:textId="0376C8A0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E27DCD0" w14:textId="3D50B172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EE411" w14:textId="4ABD300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50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0251C" w14:textId="44A6EF7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91,4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C8135" w14:textId="1A3567D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5,31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5A686" w14:textId="5CD3D0F6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59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2151B" w14:textId="4F7D35D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,26</w:t>
            </w:r>
          </w:p>
        </w:tc>
      </w:tr>
      <w:tr w:rsidR="00CB39D0" w:rsidRPr="00CB39D0" w14:paraId="5BEC8CB0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C1AFCF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6</w:t>
            </w:r>
          </w:p>
        </w:tc>
        <w:tc>
          <w:tcPr>
            <w:tcW w:w="13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82878A" w14:textId="5C208DDA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96B631" w14:textId="7EFB58AB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D82F58" w14:textId="4EECCFD5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D2FFD" w14:textId="6A63EB44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24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6E1C4" w14:textId="0144DBC8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5,8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FE269" w14:textId="0A072B73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7,06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B78D" w14:textId="25DBA4C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86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77B28" w14:textId="7E990BA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7,30</w:t>
            </w:r>
          </w:p>
        </w:tc>
      </w:tr>
      <w:tr w:rsidR="00CB39D0" w:rsidRPr="00CB39D0" w14:paraId="2C121721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DE3001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7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2A1A7A" w14:textId="5015E473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São Vicente</w:t>
            </w:r>
          </w:p>
          <w:p w14:paraId="424692E3" w14:textId="72E9E950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287DDCC4" w14:textId="12A8A49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7F8B1DEC" w14:textId="6ABEF883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1707D4F5" w14:textId="3B50BA9E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228175F9" w14:textId="231410FF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5B97A96C" w14:textId="53DCD90F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644B7783" w14:textId="5A7FE6CB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3E34D048" w14:textId="77C5EB7C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0B271F05" w14:textId="7EE7E9E8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76DDB384" w14:textId="22055ED9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323CD1B4" w14:textId="43145E28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6245BEE1" w14:textId="7F6D0EA0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28B8AB6F" w14:textId="15D7181F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4F95982A" w14:textId="77C52ACF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12E457B4" w14:textId="62084753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D0556DA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proofErr w:type="spellStart"/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Laginha</w:t>
            </w:r>
            <w:proofErr w:type="spellEnd"/>
          </w:p>
        </w:tc>
        <w:tc>
          <w:tcPr>
            <w:tcW w:w="14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2A1A2F5" w14:textId="2BCF33CC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6°53'5506"N / 24°59'3634"W</w:t>
            </w:r>
          </w:p>
          <w:p w14:paraId="7DF55855" w14:textId="72A52C5E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484AB215" w14:textId="45A3FD98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749EBD8C" w14:textId="3F449C5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08DA8F9C" w14:textId="462E9391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43C40EF1" w14:textId="03DFF2FA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537E0107" w14:textId="4179175E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23FA3C57" w14:textId="5D8253FA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51E9A46E" w14:textId="6BDC8E0F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0B55ED1A" w14:textId="0742D96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7A75A973" w14:textId="2A9AF2F3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0EF2AB06" w14:textId="1567266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0E97BD9B" w14:textId="3138F3E4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6E518E2A" w14:textId="70F14DB0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49C7DD90" w14:textId="743E4D4C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30E1C775" w14:textId="15286043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D9A4F" w14:textId="59306EE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68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5BB7C" w14:textId="42090552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72,8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68EBE" w14:textId="6C276BAF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6,27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CAE5" w14:textId="20BC0B1E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01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6BAF" w14:textId="3C198F92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,63</w:t>
            </w:r>
          </w:p>
        </w:tc>
      </w:tr>
      <w:tr w:rsidR="00CB39D0" w:rsidRPr="00CB39D0" w14:paraId="60CF572A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0E1EE2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8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1C3B266" w14:textId="692128E0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3B9FB4EB" w14:textId="55044BB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8EC683F" w14:textId="0BC57EE4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820AA" w14:textId="5E5FBEA8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59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9E343" w14:textId="2C597EE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70,7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06272" w14:textId="44F2BE98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4,32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D98D7" w14:textId="5976850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91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D3962" w14:textId="6C62685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,54</w:t>
            </w:r>
          </w:p>
        </w:tc>
      </w:tr>
      <w:tr w:rsidR="00CB39D0" w:rsidRPr="00CB39D0" w14:paraId="3E541C94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4FDC20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9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BBC6063" w14:textId="35751F91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14CA889D" w14:textId="20D98B3E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E7AFEC" w14:textId="6830ABE7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4D61D" w14:textId="19A39512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38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6E728" w14:textId="4C98FAD6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75,2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ED474" w14:textId="41DF1976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6,56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947C6" w14:textId="139308F8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83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34467" w14:textId="49330382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,20</w:t>
            </w:r>
          </w:p>
        </w:tc>
      </w:tr>
      <w:tr w:rsidR="00CB39D0" w:rsidRPr="00CB39D0" w14:paraId="47A55BD7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928AA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0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4F9E5DD" w14:textId="03A875D7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51F41C89" w14:textId="54BF823E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CF79807" w14:textId="040CC73B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FF95E" w14:textId="231229F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80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E6728" w14:textId="47CC28DF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88,07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86BD5" w14:textId="4BDEA23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1,71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D9F6D" w14:textId="7E7F3F36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43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9D24B" w14:textId="5491BFBB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92</w:t>
            </w:r>
          </w:p>
        </w:tc>
      </w:tr>
      <w:tr w:rsidR="00CB39D0" w:rsidRPr="00CB39D0" w14:paraId="64F1F8A2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C123B8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1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58410CD" w14:textId="39D8E687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168562D7" w14:textId="51F4719E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62D87D5" w14:textId="688B17FE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B2EB" w14:textId="0A87038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69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CD895" w14:textId="646D268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83,1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DA5AB" w14:textId="4F66831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6,95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96D48" w14:textId="77ECC2F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24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24D07" w14:textId="71F5E359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52</w:t>
            </w:r>
          </w:p>
        </w:tc>
      </w:tr>
      <w:tr w:rsidR="00CB39D0" w:rsidRPr="00CB39D0" w14:paraId="2C487B40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DC38B1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2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877AFF8" w14:textId="6E13ECD9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52A6BCD8" w14:textId="29B7A639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1A79F0E" w14:textId="0FA1EAF0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DCE33" w14:textId="3C5EEF9E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52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C6CDE" w14:textId="30B25B3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4,5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961AD" w14:textId="3562D3B2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2,55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532AB" w14:textId="222C11A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98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597AD" w14:textId="12320AB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,69</w:t>
            </w:r>
          </w:p>
        </w:tc>
      </w:tr>
      <w:tr w:rsidR="00CB39D0" w:rsidRPr="00CB39D0" w14:paraId="3A824FE0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AD10F3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3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1703E27" w14:textId="4CE3A835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5A0D2C04" w14:textId="05709ACC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65E8B17" w14:textId="6E85CD8A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AD1F0" w14:textId="3D923A8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78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4C333" w14:textId="73CC26C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78,3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13B4C" w14:textId="2930522F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2,41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C75D3" w14:textId="13B9BB58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49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107B9" w14:textId="6AD27FD4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40</w:t>
            </w:r>
          </w:p>
        </w:tc>
      </w:tr>
      <w:tr w:rsidR="00CB39D0" w:rsidRPr="00CB39D0" w14:paraId="75AACAC7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3F0E08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4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20A1195" w14:textId="017E15C5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075188AE" w14:textId="4BEF3F8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DF51EF3" w14:textId="3418AFA3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142C5" w14:textId="2338B0C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66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B4805" w14:textId="2DA71F1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73,4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6DA75" w14:textId="457C74E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7,78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7910C" w14:textId="7519582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27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44B54" w14:textId="1D7713B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88</w:t>
            </w:r>
          </w:p>
        </w:tc>
      </w:tr>
      <w:tr w:rsidR="00CB39D0" w:rsidRPr="00CB39D0" w14:paraId="6CAD0D2E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321879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5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0E1AE41" w14:textId="7449397C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6CE6B459" w14:textId="3464F975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9A1B823" w14:textId="5438C206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1FB31" w14:textId="48148CE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35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E76E5" w14:textId="1B709FAF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80,8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3FED7" w14:textId="11367424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3,4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45B2C" w14:textId="625C7442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45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A4B06" w14:textId="5D52C298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,77</w:t>
            </w:r>
          </w:p>
        </w:tc>
      </w:tr>
      <w:tr w:rsidR="00CB39D0" w:rsidRPr="00CB39D0" w14:paraId="754D81D3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DF7C0C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6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9A6A636" w14:textId="31B488F3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794334E3" w14:textId="20C2C80F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250EF6A" w14:textId="0F9AFDF6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D6E3B" w14:textId="5E7C9BB9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36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A942B" w14:textId="53D121C9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80,8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2FB15" w14:textId="3120A874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3,97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716B6" w14:textId="76799E6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84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F4C44" w14:textId="7D1F210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09</w:t>
            </w:r>
          </w:p>
        </w:tc>
      </w:tr>
      <w:tr w:rsidR="00CB39D0" w:rsidRPr="00CB39D0" w14:paraId="425F019F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7A738A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7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9AF4096" w14:textId="645A0ED4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434D90F6" w14:textId="6B81B705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BEF860" w14:textId="44603018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B2788" w14:textId="7B10FA3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56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87022" w14:textId="214289E9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77,4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2BF7D" w14:textId="00260E96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2,11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8F10E" w14:textId="5523D23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41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48D56" w14:textId="6C9A155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,86</w:t>
            </w:r>
          </w:p>
        </w:tc>
      </w:tr>
      <w:tr w:rsidR="00CB39D0" w:rsidRPr="00CB39D0" w14:paraId="11637FE0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CE0175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8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71AD765" w14:textId="41A46C1B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0BC61B21" w14:textId="6A573745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A0B87DF" w14:textId="5D821EE5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84968" w14:textId="7E81A643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86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4FAFD" w14:textId="4195326B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12,7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9E71" w14:textId="2FD61893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7,5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4296B" w14:textId="2AC213A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67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5DBF0" w14:textId="1EB5B5F6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76</w:t>
            </w:r>
          </w:p>
        </w:tc>
      </w:tr>
      <w:tr w:rsidR="00CB39D0" w:rsidRPr="00CB39D0" w14:paraId="7293EDAF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2D6741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9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5DEE8E7" w14:textId="0C6BE26E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4399B9EA" w14:textId="2EF04708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B7E113C" w14:textId="1037CF2A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812B9" w14:textId="2808440E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61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31AA5" w14:textId="67565C2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8,3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22B2C" w14:textId="44BB0DD3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4,74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FACB" w14:textId="5493973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53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82658" w14:textId="0E817F6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61</w:t>
            </w:r>
          </w:p>
        </w:tc>
      </w:tr>
      <w:tr w:rsidR="00CB39D0" w:rsidRPr="00CB39D0" w14:paraId="3FD283CE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124C2F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0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901796C" w14:textId="52A45C89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589BEF9C" w14:textId="52E1C623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1442988" w14:textId="1E41B42C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A3BE4" w14:textId="3D2E4F1F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02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892D6" w14:textId="31993C4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87,5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602FE" w14:textId="433CBB8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4,6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DAFA6" w14:textId="04648CB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60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86A4A" w14:textId="208475B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71</w:t>
            </w:r>
          </w:p>
        </w:tc>
      </w:tr>
      <w:tr w:rsidR="00CB39D0" w:rsidRPr="00CB39D0" w14:paraId="16B98952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175765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1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C808433" w14:textId="40C6C410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295C6F72" w14:textId="3A7B0A73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A2C36DD" w14:textId="1A61C788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19CF1" w14:textId="676C7F88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63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EAF88" w14:textId="79412A7B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3,9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0B01F" w14:textId="42CCAC3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5,02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18C8D" w14:textId="1040565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42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9B74B" w14:textId="0CDB6C09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62</w:t>
            </w:r>
          </w:p>
        </w:tc>
      </w:tr>
      <w:tr w:rsidR="00CB39D0" w:rsidRPr="00CB39D0" w14:paraId="61036A24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D5D6CB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2</w:t>
            </w:r>
          </w:p>
        </w:tc>
        <w:tc>
          <w:tcPr>
            <w:tcW w:w="13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9E18F1" w14:textId="6F2E613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2F9E4F" w14:textId="1D4CC089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D8FE7D" w14:textId="33F6B423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7C751" w14:textId="31BBE5C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58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65A52" w14:textId="7FD78D8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91,3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3EB35" w14:textId="2C3E82E4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0,04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32DEB" w14:textId="53C4BB9E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04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45CB" w14:textId="6A7524A4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,26</w:t>
            </w:r>
          </w:p>
        </w:tc>
      </w:tr>
      <w:tr w:rsidR="00CB39D0" w:rsidRPr="00CB39D0" w14:paraId="67B0AF1E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0BC869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3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BB91B09" w14:textId="4901A35C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São Vicente</w:t>
            </w:r>
          </w:p>
          <w:p w14:paraId="074F1957" w14:textId="5EE4E30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008BD5D5" w14:textId="0DE65EE2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0F96FAD6" w14:textId="59D2C7B0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2E21AEE6" w14:textId="06437EA3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5D3F73A6" w14:textId="665DE291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6E143C1C" w14:textId="3AC9CD16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952E174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 xml:space="preserve">Baía das </w:t>
            </w:r>
            <w:proofErr w:type="spellStart"/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Gatas</w:t>
            </w:r>
            <w:proofErr w:type="spellEnd"/>
          </w:p>
        </w:tc>
        <w:tc>
          <w:tcPr>
            <w:tcW w:w="14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8469D4E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6°54'755"N / 24°54'2168"W</w:t>
            </w:r>
          </w:p>
          <w:p w14:paraId="580D8C35" w14:textId="6ACD9ADC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1AC8A30D" w14:textId="6CBAC9E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1E23DC60" w14:textId="54E096FB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60CA209F" w14:textId="470D02F6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4552541F" w14:textId="593760CC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1B9FEC8B" w14:textId="3C894C40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25C52" w14:textId="78EB786E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85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CAF19" w14:textId="232C3DB8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92,4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62ED8" w14:textId="3D002D2B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8,95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FE95C" w14:textId="67209A3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19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866E7" w14:textId="18E5D8F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,39</w:t>
            </w:r>
          </w:p>
        </w:tc>
      </w:tr>
      <w:tr w:rsidR="00CB39D0" w:rsidRPr="00CB39D0" w14:paraId="0169E316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3AEDD7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4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FC2FFB5" w14:textId="49B9E5FE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26D8C236" w14:textId="593F0F71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49F526E" w14:textId="393BDAD3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A245F" w14:textId="62D85E5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92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22542" w14:textId="69315C7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78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C192A" w14:textId="35EC8D6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2,3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E1EF9" w14:textId="2CAC0072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,50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71191" w14:textId="75D85E2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8,63</w:t>
            </w:r>
          </w:p>
        </w:tc>
      </w:tr>
      <w:tr w:rsidR="00CB39D0" w:rsidRPr="00CB39D0" w14:paraId="4FC91506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397CB0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5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6714088" w14:textId="16EEBF69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71C5897B" w14:textId="63405404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2381910" w14:textId="33CDCD36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64B82" w14:textId="1536B67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35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BAC1E" w14:textId="2ACEF714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9,7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6D856" w14:textId="7A7F3183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4,4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2220" w14:textId="73BC5F0E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86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7F906" w14:textId="0078C77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,55</w:t>
            </w:r>
          </w:p>
        </w:tc>
      </w:tr>
      <w:tr w:rsidR="00CB39D0" w:rsidRPr="00CB39D0" w14:paraId="54EFAD1C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3869B5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6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F3C3F7D" w14:textId="55005013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055C6645" w14:textId="35E401DC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4CC1FF6" w14:textId="02C3F4D5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2F15D" w14:textId="5EE9779E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66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26430" w14:textId="11E2B974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85,8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A5264" w14:textId="610D5DF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70,95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78EB5" w14:textId="5990A58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21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AA16C" w14:textId="3B845709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34</w:t>
            </w:r>
          </w:p>
        </w:tc>
      </w:tr>
      <w:tr w:rsidR="00CB39D0" w:rsidRPr="00CB39D0" w14:paraId="06ED75E8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0F533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7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05B59D4" w14:textId="6DD901DA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3B91EB9D" w14:textId="072817B0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808B874" w14:textId="786034B7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932DA" w14:textId="5F3A448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22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0A092" w14:textId="5B22BF3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98,6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CF6E8" w14:textId="65DC15C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1,72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8CB0A" w14:textId="124DD11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36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237A4" w14:textId="0C21037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,33</w:t>
            </w:r>
          </w:p>
        </w:tc>
      </w:tr>
      <w:tr w:rsidR="00CB39D0" w:rsidRPr="00CB39D0" w14:paraId="1AC344FB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10B43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8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4A9FC35" w14:textId="4057E5A8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583D4230" w14:textId="28216859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1210979" w14:textId="0D2590B9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53F39" w14:textId="21749EB4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83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7467F" w14:textId="1AFF6434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02,9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85957" w14:textId="58D0A3D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1,53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84B53" w14:textId="1FB59D56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48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E9E7F" w14:textId="615AF7E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4,41</w:t>
            </w:r>
          </w:p>
        </w:tc>
      </w:tr>
      <w:tr w:rsidR="00CB39D0" w:rsidRPr="00CB39D0" w14:paraId="557F5068" w14:textId="77777777" w:rsidTr="00CB39D0">
        <w:trPr>
          <w:trHeight w:val="288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3A18AA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29</w:t>
            </w:r>
          </w:p>
        </w:tc>
        <w:tc>
          <w:tcPr>
            <w:tcW w:w="13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D11689" w14:textId="2527FC44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5A6B5F" w14:textId="24ACD4A8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D60109" w14:textId="19913664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2BB45" w14:textId="083864D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57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7096D" w14:textId="34181FEB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69,5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17FC1" w14:textId="75CA62F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9,78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ECAD4" w14:textId="471520F3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34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81E4D" w14:textId="16FCC547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5,29</w:t>
            </w:r>
          </w:p>
        </w:tc>
      </w:tr>
      <w:tr w:rsidR="00CB39D0" w:rsidRPr="00CB39D0" w14:paraId="3E0F99B1" w14:textId="77777777" w:rsidTr="00CB39D0">
        <w:trPr>
          <w:trHeight w:val="312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C76DB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30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0C1FDBF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Sta. Luzia</w:t>
            </w:r>
          </w:p>
          <w:p w14:paraId="4D305D0E" w14:textId="7A3EFA6E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7AA87790" w14:textId="5D1A3D3A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BFFBE82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proofErr w:type="spellStart"/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Portinho</w:t>
            </w:r>
            <w:proofErr w:type="spellEnd"/>
          </w:p>
        </w:tc>
        <w:tc>
          <w:tcPr>
            <w:tcW w:w="14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C02FA89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16°45'945"N / 24°45'3073"W</w:t>
            </w:r>
          </w:p>
          <w:p w14:paraId="2952345C" w14:textId="52ABD03B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  <w:p w14:paraId="0D3C49FC" w14:textId="2460526F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F0A55" w14:textId="0E57F142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309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C4B26" w14:textId="4E232BE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47,3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BDCB4" w14:textId="48B33DA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31,68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EAE72" w14:textId="1306583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0,44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2913" w14:textId="3067DE50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0,93</w:t>
            </w:r>
          </w:p>
        </w:tc>
      </w:tr>
      <w:tr w:rsidR="00CB39D0" w:rsidRPr="00CB39D0" w14:paraId="4F2898D9" w14:textId="77777777" w:rsidTr="00CB39D0">
        <w:trPr>
          <w:trHeight w:val="312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87E254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31</w:t>
            </w: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302B836" w14:textId="1BD04A60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</w:tcPr>
          <w:p w14:paraId="0A61C7A9" w14:textId="1B46DF49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4356247" w14:textId="7D8E0281" w:rsidR="00CB39D0" w:rsidRPr="00CB39D0" w:rsidRDefault="00CB39D0" w:rsidP="00CB39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82D5C" w14:textId="7458880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26,0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0E05" w14:textId="0C7310B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27,7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3A95D" w14:textId="25A08DB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13,84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51C92" w14:textId="532DB41B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12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5C0F6" w14:textId="4C018BFC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99</w:t>
            </w:r>
          </w:p>
        </w:tc>
      </w:tr>
      <w:tr w:rsidR="00CB39D0" w:rsidRPr="00CB39D0" w14:paraId="28EA9A69" w14:textId="77777777" w:rsidTr="00CB39D0">
        <w:trPr>
          <w:trHeight w:val="312"/>
          <w:jc w:val="center"/>
        </w:trPr>
        <w:tc>
          <w:tcPr>
            <w:tcW w:w="1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7CA3DB" w14:textId="77777777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eastAsia="Times New Roman" w:hAnsi="Times New Roman" w:cs="Times New Roman"/>
                <w:color w:val="000000"/>
                <w:lang w:eastAsia="pt-PT"/>
              </w:rPr>
              <w:t>32</w:t>
            </w:r>
          </w:p>
        </w:tc>
        <w:tc>
          <w:tcPr>
            <w:tcW w:w="13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A6FF65" w14:textId="291DAC46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5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0A2AE" w14:textId="08F0AE58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14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8DB0A6" w14:textId="2584CDB3" w:rsidR="00CB39D0" w:rsidRPr="00CB39D0" w:rsidRDefault="00CB39D0" w:rsidP="00CB39D0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E9610" w14:textId="04CFFD15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27,50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FC1C6" w14:textId="6128229A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06,45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99A3B" w14:textId="15502CB1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03,99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7FFB" w14:textId="0E57020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1,02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0A304" w14:textId="18BE573D" w:rsidR="00CB39D0" w:rsidRPr="00CB39D0" w:rsidRDefault="00CB39D0" w:rsidP="00CB39D0">
            <w:pPr>
              <w:suppressAutoHyphens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PT"/>
              </w:rPr>
            </w:pPr>
            <w:r w:rsidRPr="00CB39D0">
              <w:rPr>
                <w:rFonts w:ascii="Times New Roman" w:hAnsi="Times New Roman" w:cs="Times New Roman"/>
                <w:color w:val="000000"/>
              </w:rPr>
              <w:t>2,19</w:t>
            </w:r>
          </w:p>
        </w:tc>
      </w:tr>
    </w:tbl>
    <w:p w14:paraId="5AAC351F" w14:textId="77777777" w:rsidR="00CB39D0" w:rsidRDefault="00CB39D0" w:rsidP="00CB39D0">
      <w:pPr>
        <w:rPr>
          <w:lang w:eastAsia="pt-PT"/>
        </w:rPr>
      </w:pPr>
    </w:p>
    <w:p w14:paraId="6C81EA3D" w14:textId="77777777" w:rsidR="00CB39D0" w:rsidRPr="00CB39D0" w:rsidRDefault="00CB39D0" w:rsidP="00CB39D0">
      <w:pPr>
        <w:rPr>
          <w:lang w:eastAsia="pt-PT"/>
        </w:rPr>
      </w:pPr>
    </w:p>
    <w:p w14:paraId="7E45D5BD" w14:textId="77777777" w:rsidR="0016702A" w:rsidRDefault="0016702A" w:rsidP="001F2129"/>
    <w:sectPr w:rsidR="0016702A" w:rsidSect="00CB39D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EE72E4"/>
    <w:multiLevelType w:val="hybridMultilevel"/>
    <w:tmpl w:val="DC6A771A"/>
    <w:lvl w:ilvl="0" w:tplc="C4F22E00">
      <w:start w:val="1"/>
      <w:numFmt w:val="decimal"/>
      <w:pStyle w:val="Ttulo1"/>
      <w:lvlText w:val="Capítulo %1."/>
      <w:lvlJc w:val="left"/>
      <w:pPr>
        <w:ind w:left="1353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8"/>
        <w:szCs w:val="2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>
      <w:start w:val="1"/>
      <w:numFmt w:val="lowerRoman"/>
      <w:lvlText w:val="%3."/>
      <w:lvlJc w:val="right"/>
      <w:pPr>
        <w:ind w:left="1800" w:hanging="180"/>
      </w:pPr>
    </w:lvl>
    <w:lvl w:ilvl="3" w:tplc="0816000F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4C17EF"/>
    <w:multiLevelType w:val="multilevel"/>
    <w:tmpl w:val="CBD8C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64586551">
    <w:abstractNumId w:val="0"/>
  </w:num>
  <w:num w:numId="2" w16cid:durableId="156577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sTSwMDA3MjE3sjRT0lEKTi0uzszPAykwrwUAYI6s/iwAAAA="/>
  </w:docVars>
  <w:rsids>
    <w:rsidRoot w:val="001F2129"/>
    <w:rsid w:val="00096311"/>
    <w:rsid w:val="00153742"/>
    <w:rsid w:val="0016702A"/>
    <w:rsid w:val="001F2129"/>
    <w:rsid w:val="003E2255"/>
    <w:rsid w:val="00424B5B"/>
    <w:rsid w:val="00495B65"/>
    <w:rsid w:val="004C6C8F"/>
    <w:rsid w:val="006545CF"/>
    <w:rsid w:val="009B7841"/>
    <w:rsid w:val="00B00566"/>
    <w:rsid w:val="00B55078"/>
    <w:rsid w:val="00B6671F"/>
    <w:rsid w:val="00BD617B"/>
    <w:rsid w:val="00C80BFC"/>
    <w:rsid w:val="00CB39D0"/>
    <w:rsid w:val="00EB55A0"/>
    <w:rsid w:val="00ED5EE3"/>
    <w:rsid w:val="00FF4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4325C"/>
  <w15:docId w15:val="{9E6A82A5-5D9F-4D66-BFE1-EF9330052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pt-PT" w:eastAsia="en-US" w:bidi="ar-SA"/>
      </w:rPr>
    </w:rPrDefault>
    <w:pPrDefault>
      <w:pPr>
        <w:spacing w:before="240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129"/>
    <w:pPr>
      <w:suppressAutoHyphens/>
      <w:spacing w:before="0" w:after="200" w:afterAutospacing="0" w:line="276" w:lineRule="auto"/>
      <w:jc w:val="left"/>
    </w:pPr>
    <w:rPr>
      <w:rFonts w:asciiTheme="minorHAnsi" w:hAnsiTheme="minorHAnsi" w:cstheme="minorBidi"/>
      <w:sz w:val="22"/>
      <w:szCs w:val="22"/>
      <w:lang w:val="en-GB"/>
    </w:rPr>
  </w:style>
  <w:style w:type="paragraph" w:styleId="Ttulo1">
    <w:name w:val="heading 1"/>
    <w:basedOn w:val="Normal"/>
    <w:next w:val="Normal"/>
    <w:link w:val="Ttulo1Carter"/>
    <w:qFormat/>
    <w:rsid w:val="003E2255"/>
    <w:pPr>
      <w:keepNext/>
      <w:pageBreakBefore/>
      <w:numPr>
        <w:numId w:val="1"/>
      </w:numPr>
      <w:tabs>
        <w:tab w:val="left" w:pos="1418"/>
      </w:tabs>
      <w:spacing w:before="100" w:beforeAutospacing="1" w:line="240" w:lineRule="auto"/>
      <w:jc w:val="center"/>
      <w:outlineLvl w:val="0"/>
    </w:pPr>
    <w:rPr>
      <w:rFonts w:ascii="Arial Narrow" w:eastAsia="Times" w:hAnsi="Arial Narrow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3E22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3E22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Figuras">
    <w:name w:val="Figuras"/>
    <w:basedOn w:val="Legenda"/>
    <w:link w:val="FigurasCarcter"/>
    <w:rsid w:val="00C80BFC"/>
    <w:rPr>
      <w:b w:val="0"/>
      <w:bCs w:val="0"/>
      <w:iCs/>
      <w:color w:val="1F497D" w:themeColor="text2"/>
    </w:rPr>
  </w:style>
  <w:style w:type="character" w:customStyle="1" w:styleId="FigurasCarcter">
    <w:name w:val="Figuras Carácter"/>
    <w:basedOn w:val="Tipodeletrapredefinidodopargrafo"/>
    <w:link w:val="Figuras"/>
    <w:rsid w:val="00C80BFC"/>
    <w:rPr>
      <w:rFonts w:ascii="Times New Roman" w:hAnsi="Times New Roman"/>
      <w:iCs/>
      <w:color w:val="1F497D" w:themeColor="text2"/>
      <w:sz w:val="20"/>
      <w:szCs w:val="18"/>
    </w:rPr>
  </w:style>
  <w:style w:type="paragraph" w:styleId="Legenda">
    <w:name w:val="caption"/>
    <w:aliases w:val="Tabelas,Tabela"/>
    <w:basedOn w:val="Normal"/>
    <w:next w:val="Normal"/>
    <w:link w:val="LegendaCarter"/>
    <w:unhideWhenUsed/>
    <w:qFormat/>
    <w:rsid w:val="003E2255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LegendaCarter">
    <w:name w:val="Legenda Caráter"/>
    <w:aliases w:val="Tabelas Caráter,Tabela Caráter"/>
    <w:basedOn w:val="Tipodeletrapredefinidodopargrafo"/>
    <w:link w:val="Legenda"/>
    <w:uiPriority w:val="35"/>
    <w:rsid w:val="00C80BFC"/>
    <w:rPr>
      <w:rFonts w:asciiTheme="minorHAnsi" w:hAnsiTheme="minorHAnsi" w:cstheme="minorBidi"/>
      <w:b/>
      <w:bCs/>
      <w:color w:val="4F81BD" w:themeColor="accent1"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rsid w:val="003E2255"/>
    <w:rPr>
      <w:rFonts w:ascii="Arial Narrow" w:eastAsia="Times" w:hAnsi="Arial Narrow" w:cstheme="minorBidi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qFormat/>
    <w:rsid w:val="003E225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3E225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nfase">
    <w:name w:val="Emphasis"/>
    <w:basedOn w:val="Tipodeletrapredefinidodopargrafo"/>
    <w:uiPriority w:val="20"/>
    <w:qFormat/>
    <w:rsid w:val="003E2255"/>
    <w:rPr>
      <w:i/>
      <w:iCs/>
    </w:rPr>
  </w:style>
  <w:style w:type="paragraph" w:styleId="PargrafodaLista">
    <w:name w:val="List Paragraph"/>
    <w:basedOn w:val="Normal"/>
    <w:uiPriority w:val="34"/>
    <w:qFormat/>
    <w:rsid w:val="003E2255"/>
    <w:pPr>
      <w:spacing w:after="0" w:line="240" w:lineRule="auto"/>
      <w:ind w:left="720"/>
      <w:contextualSpacing/>
    </w:pPr>
    <w:rPr>
      <w:rFonts w:eastAsia="Times New Roman"/>
      <w:lang w:eastAsia="pt-PT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3E2255"/>
    <w:pPr>
      <w:keepLines/>
      <w:pageBreakBefore w:val="0"/>
      <w:numPr>
        <w:numId w:val="0"/>
      </w:numPr>
      <w:tabs>
        <w:tab w:val="clear" w:pos="1418"/>
      </w:tabs>
      <w:spacing w:before="480" w:beforeAutospacing="0" w:after="0" w:line="276" w:lineRule="auto"/>
      <w:jc w:val="left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">
    <w:name w:val="Body"/>
    <w:rsid w:val="001F2129"/>
    <w:pPr>
      <w:pBdr>
        <w:top w:val="nil"/>
        <w:left w:val="nil"/>
        <w:bottom w:val="nil"/>
        <w:right w:val="nil"/>
        <w:between w:val="nil"/>
        <w:bar w:val="nil"/>
      </w:pBdr>
      <w:spacing w:before="0" w:after="200" w:afterAutospacing="0" w:line="276" w:lineRule="auto"/>
      <w:jc w:val="left"/>
    </w:pPr>
    <w:rPr>
      <w:rFonts w:ascii="Calibri" w:eastAsia="Calibri" w:hAnsi="Calibri" w:cs="Calibri"/>
      <w:color w:val="00000A"/>
      <w:sz w:val="22"/>
      <w:szCs w:val="22"/>
      <w:u w:color="00000A"/>
      <w:bdr w:val="nil"/>
      <w:lang w:eastAsia="pt-PT"/>
    </w:rPr>
  </w:style>
  <w:style w:type="character" w:styleId="Nmerodepgina">
    <w:name w:val="page number"/>
    <w:rsid w:val="001F2129"/>
    <w:rPr>
      <w:lang w:val="pt-PT"/>
    </w:rPr>
  </w:style>
  <w:style w:type="character" w:customStyle="1" w:styleId="orcid-id-https">
    <w:name w:val="orcid-id-https"/>
    <w:basedOn w:val="Tipodeletrapredefinidodopargrafo"/>
    <w:rsid w:val="001F2129"/>
  </w:style>
  <w:style w:type="character" w:styleId="Hiperligao">
    <w:name w:val="Hyperlink"/>
    <w:uiPriority w:val="99"/>
    <w:unhideWhenUsed/>
    <w:rsid w:val="006545C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27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301E75-BA04-4D9E-B215-177A508C9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65</Words>
  <Characters>2514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1</vt:i4>
      </vt:variant>
    </vt:vector>
  </HeadingPairs>
  <TitlesOfParts>
    <vt:vector size="2" baseType="lpstr">
      <vt:lpstr/>
      <vt:lpstr>    Table S1</vt:lpstr>
    </vt:vector>
  </TitlesOfParts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ndro</dc:creator>
  <cp:lastModifiedBy>REV</cp:lastModifiedBy>
  <cp:revision>5</cp:revision>
  <dcterms:created xsi:type="dcterms:W3CDTF">2024-06-21T12:48:00Z</dcterms:created>
  <dcterms:modified xsi:type="dcterms:W3CDTF">2024-06-21T15:21:00Z</dcterms:modified>
</cp:coreProperties>
</file>